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AB0B04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AB0B04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AB0B04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AB0B04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B0B04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AB0B04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07AAB0F7" w:rsidR="0000007A" w:rsidRPr="00AB0B04" w:rsidRDefault="0045062F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="005B1399" w:rsidRPr="00AB0B04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Research Perspective on Biological Science</w:t>
              </w:r>
            </w:hyperlink>
          </w:p>
        </w:tc>
      </w:tr>
      <w:tr w:rsidR="0000007A" w:rsidRPr="00AB0B04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AB0B04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B0B04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77D049D6" w:rsidR="0000007A" w:rsidRPr="00AB0B04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AB0B0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AB0B0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AB0B0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567166" w:rsidRPr="00AB0B0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7189</w:t>
            </w:r>
          </w:p>
        </w:tc>
      </w:tr>
      <w:tr w:rsidR="0000007A" w:rsidRPr="00AB0B04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AB0B04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B0B04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43ED4E45" w:rsidR="0000007A" w:rsidRPr="00AB0B04" w:rsidRDefault="00AB2A53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AB0B04">
              <w:rPr>
                <w:rFonts w:ascii="Arial" w:hAnsi="Arial" w:cs="Arial"/>
                <w:b/>
                <w:sz w:val="20"/>
                <w:szCs w:val="20"/>
                <w:lang w:val="en-GB"/>
              </w:rPr>
              <w:t>Combining Ability Analysis of Parental Lines and Hybrids in Snake Gourd (</w:t>
            </w:r>
            <w:proofErr w:type="spellStart"/>
            <w:r w:rsidRPr="00AB0B04">
              <w:rPr>
                <w:rFonts w:ascii="Arial" w:hAnsi="Arial" w:cs="Arial"/>
                <w:b/>
                <w:sz w:val="20"/>
                <w:szCs w:val="20"/>
                <w:lang w:val="en-GB"/>
              </w:rPr>
              <w:t>Trichosanthes</w:t>
            </w:r>
            <w:proofErr w:type="spellEnd"/>
            <w:r w:rsidRPr="00AB0B04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AB0B04">
              <w:rPr>
                <w:rFonts w:ascii="Arial" w:hAnsi="Arial" w:cs="Arial"/>
                <w:b/>
                <w:sz w:val="20"/>
                <w:szCs w:val="20"/>
                <w:lang w:val="en-GB"/>
              </w:rPr>
              <w:t>cucumerina</w:t>
            </w:r>
            <w:proofErr w:type="spellEnd"/>
            <w:r w:rsidRPr="00AB0B04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var. </w:t>
            </w:r>
            <w:proofErr w:type="spellStart"/>
            <w:r w:rsidRPr="00AB0B04">
              <w:rPr>
                <w:rFonts w:ascii="Arial" w:hAnsi="Arial" w:cs="Arial"/>
                <w:b/>
                <w:sz w:val="20"/>
                <w:szCs w:val="20"/>
                <w:lang w:val="en-GB"/>
              </w:rPr>
              <w:t>anguina</w:t>
            </w:r>
            <w:proofErr w:type="spellEnd"/>
            <w:r w:rsidRPr="00AB0B04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L.)</w:t>
            </w:r>
          </w:p>
        </w:tc>
      </w:tr>
      <w:tr w:rsidR="00CF0BBB" w:rsidRPr="00AB0B04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AB0B04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B0B04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384C2EF6" w:rsidR="00CF0BBB" w:rsidRPr="00AB0B04" w:rsidRDefault="000A2E83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B0B04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AB0B04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3CD6BCB" w14:textId="0FFEAA9E" w:rsidR="00626025" w:rsidRPr="00AB0B04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AB0B04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AB0B04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AB0B04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AB0B04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AB0B04" w:rsidRDefault="0045062F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AB0B04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1026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0E6355EB" w:rsidR="00E03C32" w:rsidRPr="00967D10" w:rsidRDefault="00967D10" w:rsidP="00967D10">
                  <w:pPr>
                    <w:rPr>
                      <w:rFonts w:ascii="Arial" w:eastAsia="MS Mincho" w:hAnsi="Arial" w:cs="Arial"/>
                      <w:b/>
                      <w:color w:val="222222"/>
                      <w:sz w:val="32"/>
                    </w:rPr>
                  </w:pPr>
                  <w:r w:rsidRPr="00967D10">
                    <w:rPr>
                      <w:rFonts w:ascii="Arial" w:hAnsi="Arial" w:cs="Arial"/>
                      <w:b/>
                      <w:color w:val="222222"/>
                      <w:sz w:val="32"/>
                    </w:rPr>
                    <w:t>Journal of Advances in Biology &amp; Biotechnology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</w:rPr>
                    <w:t>29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</w:rPr>
                    <w:t>(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</w:rPr>
                    <w:t>2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</w:rPr>
                    <w:t xml:space="preserve">): </w:t>
                  </w:r>
                  <w:r w:rsidRPr="00967D10">
                    <w:rPr>
                      <w:rFonts w:ascii="Arial" w:eastAsia="MS Mincho" w:hAnsi="Arial" w:cs="Arial"/>
                      <w:b/>
                      <w:color w:val="222222"/>
                      <w:sz w:val="32"/>
                    </w:rPr>
                    <w:t>449-456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</w:rPr>
                    <w:t>2026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</w:rPr>
                    <w:t>.</w:t>
                  </w:r>
                </w:p>
                <w:p w14:paraId="57E24C8C" w14:textId="0C088A20" w:rsidR="00E03C32" w:rsidRPr="007B54A4" w:rsidRDefault="008C435A" w:rsidP="008C435A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8C435A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OI: 10.9734/</w:t>
                  </w:r>
                  <w:proofErr w:type="spellStart"/>
                  <w:r w:rsidRPr="008C435A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jabb</w:t>
                  </w:r>
                  <w:proofErr w:type="spellEnd"/>
                  <w:r w:rsidRPr="008C435A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/2026/v29i23652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AB0B04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AB0B04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AB0B04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AB0B04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AB0B0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AB0B04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AB0B04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AB0B0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AB0B04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AB0B0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AB0B0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AB0B04">
              <w:rPr>
                <w:rFonts w:ascii="Arial" w:hAnsi="Arial" w:cs="Arial"/>
                <w:lang w:val="en-GB"/>
              </w:rPr>
              <w:t>Reviewer’s comment</w:t>
            </w:r>
          </w:p>
          <w:p w14:paraId="674EDCCA" w14:textId="2AFB7F5C" w:rsidR="00421DBF" w:rsidRPr="00AB0B04" w:rsidRDefault="00421DBF" w:rsidP="0013022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AB0B0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AB0B04">
              <w:rPr>
                <w:rFonts w:ascii="Arial" w:hAnsi="Arial" w:cs="Arial"/>
                <w:lang w:val="en-GB"/>
              </w:rPr>
              <w:t>Author’s Feedback</w:t>
            </w:r>
            <w:r w:rsidRPr="00AB0B04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AB0B04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AB0B04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AB0B0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B0B0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AB0B04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373AAF4F" w:rsidR="00F1171E" w:rsidRPr="00AB0B04" w:rsidRDefault="005616B3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B0B0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Helpful to the scientific and farming community</w:t>
            </w:r>
          </w:p>
        </w:tc>
        <w:tc>
          <w:tcPr>
            <w:tcW w:w="1523" w:type="pct"/>
          </w:tcPr>
          <w:p w14:paraId="462A339C" w14:textId="77777777" w:rsidR="00F1171E" w:rsidRPr="00AB0B0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AB0B04" w14:paraId="0D8B5B2C" w14:textId="77777777" w:rsidTr="00AB0B04">
        <w:trPr>
          <w:trHeight w:val="467"/>
        </w:trPr>
        <w:tc>
          <w:tcPr>
            <w:tcW w:w="1265" w:type="pct"/>
            <w:noWrap/>
          </w:tcPr>
          <w:p w14:paraId="21CBA5FE" w14:textId="77777777" w:rsidR="00F1171E" w:rsidRPr="00AB0B0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B0B0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AB0B0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B0B0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AB0B04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25777F93" w:rsidR="00F1171E" w:rsidRPr="00AB0B04" w:rsidRDefault="005616B3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B0B0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 </w:t>
            </w:r>
          </w:p>
        </w:tc>
        <w:tc>
          <w:tcPr>
            <w:tcW w:w="1523" w:type="pct"/>
          </w:tcPr>
          <w:p w14:paraId="405B6701" w14:textId="77777777" w:rsidR="00F1171E" w:rsidRPr="00AB0B0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AB0B04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AB0B04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AB0B04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AB0B04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57B55585" w:rsidR="00F1171E" w:rsidRPr="00AB0B04" w:rsidRDefault="005616B3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B0B0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 </w:t>
            </w:r>
          </w:p>
        </w:tc>
        <w:tc>
          <w:tcPr>
            <w:tcW w:w="1523" w:type="pct"/>
          </w:tcPr>
          <w:p w14:paraId="1D54B730" w14:textId="77777777" w:rsidR="00F1171E" w:rsidRPr="00AB0B0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AB0B04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AB0B04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AB0B0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5292A99B" w:rsidR="00F1171E" w:rsidRPr="00AB0B04" w:rsidRDefault="005616B3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B0B0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 </w:t>
            </w:r>
          </w:p>
        </w:tc>
        <w:tc>
          <w:tcPr>
            <w:tcW w:w="1523" w:type="pct"/>
          </w:tcPr>
          <w:p w14:paraId="4898F764" w14:textId="77777777" w:rsidR="00F1171E" w:rsidRPr="00AB0B0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AB0B04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AB0B0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B0B0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AB0B0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AB0B04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21F9502E" w:rsidR="00F1171E" w:rsidRPr="00AB0B04" w:rsidRDefault="005616B3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B0B0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references insufficient </w:t>
            </w:r>
          </w:p>
        </w:tc>
        <w:tc>
          <w:tcPr>
            <w:tcW w:w="1523" w:type="pct"/>
          </w:tcPr>
          <w:p w14:paraId="40220055" w14:textId="77777777" w:rsidR="00F1171E" w:rsidRPr="00AB0B0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AB0B04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AB0B0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AB0B04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AB0B04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AB0B0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544305B1" w:rsidR="00F1171E" w:rsidRPr="00AB0B04" w:rsidRDefault="005616B3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B0B04">
              <w:rPr>
                <w:rFonts w:ascii="Arial" w:hAnsi="Arial" w:cs="Arial"/>
                <w:sz w:val="20"/>
                <w:szCs w:val="20"/>
                <w:lang w:val="en-GB"/>
              </w:rPr>
              <w:t xml:space="preserve">Yes </w:t>
            </w:r>
          </w:p>
          <w:p w14:paraId="6CBA4B2A" w14:textId="77777777" w:rsidR="00F1171E" w:rsidRPr="00AB0B0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7777777" w:rsidR="00F1171E" w:rsidRPr="00AB0B0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AB0B0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AB0B0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AB0B0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AB0B04" w14:paraId="20A16C0C" w14:textId="77777777" w:rsidTr="00AB0B04">
        <w:trPr>
          <w:trHeight w:val="746"/>
        </w:trPr>
        <w:tc>
          <w:tcPr>
            <w:tcW w:w="1265" w:type="pct"/>
            <w:noWrap/>
          </w:tcPr>
          <w:p w14:paraId="7F4BCFAE" w14:textId="77777777" w:rsidR="00F1171E" w:rsidRPr="00AB0B0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AB0B04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AB0B04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AB0B04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AB0B0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AB0B0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24C41DE0" w:rsidR="00F1171E" w:rsidRPr="00AB0B04" w:rsidRDefault="00324481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B0B04">
              <w:rPr>
                <w:rFonts w:ascii="Arial" w:hAnsi="Arial" w:cs="Arial"/>
                <w:sz w:val="20"/>
                <w:szCs w:val="20"/>
                <w:lang w:val="en-GB"/>
              </w:rPr>
              <w:t xml:space="preserve">See the </w:t>
            </w:r>
            <w:proofErr w:type="spellStart"/>
            <w:r w:rsidRPr="00AB0B04">
              <w:rPr>
                <w:rFonts w:ascii="Arial" w:hAnsi="Arial" w:cs="Arial"/>
                <w:sz w:val="20"/>
                <w:szCs w:val="20"/>
                <w:lang w:val="en-GB"/>
              </w:rPr>
              <w:t>Attachmentr</w:t>
            </w:r>
            <w:proofErr w:type="spellEnd"/>
          </w:p>
          <w:p w14:paraId="7EB58C99" w14:textId="77777777" w:rsidR="00F1171E" w:rsidRPr="00AB0B0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AB0B0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AB0B0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AB0B0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AB0B0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pPr w:leftFromText="180" w:rightFromText="180" w:bottomFromText="200" w:vertAnchor="text" w:horzAnchor="margin" w:tblpY="61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31"/>
        <w:gridCol w:w="7166"/>
        <w:gridCol w:w="7153"/>
      </w:tblGrid>
      <w:tr w:rsidR="00C908AB" w:rsidRPr="00AB0B04" w14:paraId="0982F4E3" w14:textId="77777777" w:rsidTr="00C908AB"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03DAB0" w14:textId="77777777" w:rsidR="00C908AB" w:rsidRPr="00AB0B04" w:rsidRDefault="00C908AB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r w:rsidRPr="00AB0B04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AB0B04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8E94EDA" w14:textId="77777777" w:rsidR="00C908AB" w:rsidRPr="00AB0B04" w:rsidRDefault="00C908AB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C908AB" w:rsidRPr="00AB0B04" w14:paraId="36B1BE17" w14:textId="77777777" w:rsidTr="00C908AB"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F96D52" w14:textId="77777777" w:rsidR="00C908AB" w:rsidRPr="00AB0B04" w:rsidRDefault="00C908AB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E3E039" w14:textId="77777777" w:rsidR="00C908AB" w:rsidRPr="00AB0B04" w:rsidRDefault="00C908AB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AB0B04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71DA0E2" w14:textId="77777777" w:rsidR="00C908AB" w:rsidRPr="00AB0B04" w:rsidRDefault="00C908AB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AB0B04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AB0B04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AB0B04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C908AB" w:rsidRPr="00AB0B04" w14:paraId="7EA3076D" w14:textId="77777777" w:rsidTr="00C908AB">
        <w:trPr>
          <w:trHeight w:val="890"/>
        </w:trPr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D656D7" w14:textId="77777777" w:rsidR="00C908AB" w:rsidRPr="00AB0B04" w:rsidRDefault="00C908AB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AB0B04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8CE51D1" w14:textId="77777777" w:rsidR="00C908AB" w:rsidRPr="00AB0B04" w:rsidRDefault="00C908AB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25A55B" w14:textId="77777777" w:rsidR="00C908AB" w:rsidRPr="00AB0B04" w:rsidRDefault="00C908AB">
            <w:pPr>
              <w:spacing w:line="276" w:lineRule="auto"/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AB0B04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AB0B04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AB0B04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</w:t>
            </w:r>
            <w:bookmarkStart w:id="1" w:name="_GoBack"/>
            <w:bookmarkEnd w:id="1"/>
            <w:r w:rsidRPr="00AB0B04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es here in details)</w:t>
            </w:r>
          </w:p>
          <w:p w14:paraId="75455325" w14:textId="77777777" w:rsidR="00C908AB" w:rsidRPr="00AB0B04" w:rsidRDefault="00C908AB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F93B064" w14:textId="77777777" w:rsidR="00C908AB" w:rsidRPr="00AB0B04" w:rsidRDefault="00C908AB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E2F991" w14:textId="77777777" w:rsidR="00C908AB" w:rsidRPr="00AB0B04" w:rsidRDefault="00C908AB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18D18A7" w14:textId="77777777" w:rsidR="00C908AB" w:rsidRPr="00AB0B04" w:rsidRDefault="00C908AB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CF78480" w14:textId="77777777" w:rsidR="00C908AB" w:rsidRPr="00AB0B04" w:rsidRDefault="00C908AB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bookmarkEnd w:id="0"/>
      </w:tr>
    </w:tbl>
    <w:p w14:paraId="618DE16F" w14:textId="36C71EFB" w:rsidR="00F1171E" w:rsidRPr="00AB0B0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DFBBADA" w14:textId="77777777" w:rsidR="00AB0B04" w:rsidRPr="00AB0B04" w:rsidRDefault="00AB0B04" w:rsidP="00AB0B04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US"/>
        </w:rPr>
      </w:pPr>
      <w:r w:rsidRPr="00AB0B04">
        <w:rPr>
          <w:rFonts w:ascii="Arial" w:hAnsi="Arial" w:cs="Arial"/>
          <w:b/>
          <w:bCs/>
          <w:sz w:val="20"/>
          <w:szCs w:val="20"/>
          <w:u w:val="single"/>
          <w:lang w:val="en-US"/>
        </w:rPr>
        <w:t>Reviewer details:</w:t>
      </w:r>
    </w:p>
    <w:p w14:paraId="0FFC4B58" w14:textId="0F9D8725" w:rsidR="00AB0B04" w:rsidRPr="00AB0B04" w:rsidRDefault="00AB0B04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956627F" w14:textId="33FDAB35" w:rsidR="00AB0B04" w:rsidRPr="00AB0B04" w:rsidRDefault="00AB0B04" w:rsidP="00AB0B04">
      <w:pPr>
        <w:pStyle w:val="BodyText"/>
        <w:rPr>
          <w:rFonts w:ascii="Arial" w:hAnsi="Arial" w:cs="Arial"/>
          <w:b/>
          <w:bCs/>
          <w:sz w:val="20"/>
          <w:szCs w:val="20"/>
          <w:lang w:val="en-GB"/>
        </w:rPr>
      </w:pPr>
      <w:bookmarkStart w:id="2" w:name="_Hlk222504122"/>
      <w:proofErr w:type="spellStart"/>
      <w:r w:rsidRPr="00AB0B04">
        <w:rPr>
          <w:rFonts w:ascii="Arial" w:hAnsi="Arial" w:cs="Arial"/>
          <w:b/>
          <w:bCs/>
          <w:sz w:val="20"/>
          <w:szCs w:val="20"/>
          <w:lang w:val="en-GB"/>
        </w:rPr>
        <w:t>Bhukya</w:t>
      </w:r>
      <w:proofErr w:type="spellEnd"/>
      <w:r w:rsidRPr="00AB0B04">
        <w:rPr>
          <w:rFonts w:ascii="Arial" w:hAnsi="Arial" w:cs="Arial"/>
          <w:b/>
          <w:bCs/>
          <w:sz w:val="20"/>
          <w:szCs w:val="20"/>
          <w:lang w:val="en-GB"/>
        </w:rPr>
        <w:t xml:space="preserve"> Srinivas</w:t>
      </w:r>
      <w:r w:rsidRPr="00AB0B04">
        <w:rPr>
          <w:rFonts w:ascii="Arial" w:hAnsi="Arial" w:cs="Arial"/>
          <w:b/>
          <w:bCs/>
          <w:sz w:val="20"/>
          <w:szCs w:val="20"/>
          <w:lang w:val="en-GB"/>
        </w:rPr>
        <w:t xml:space="preserve">, </w:t>
      </w:r>
      <w:r w:rsidRPr="00AB0B04">
        <w:rPr>
          <w:rFonts w:ascii="Arial" w:hAnsi="Arial" w:cs="Arial"/>
          <w:b/>
          <w:bCs/>
          <w:sz w:val="20"/>
          <w:szCs w:val="20"/>
          <w:lang w:val="en-GB"/>
        </w:rPr>
        <w:t xml:space="preserve">Professor </w:t>
      </w:r>
      <w:proofErr w:type="spellStart"/>
      <w:r w:rsidRPr="00AB0B04">
        <w:rPr>
          <w:rFonts w:ascii="Arial" w:hAnsi="Arial" w:cs="Arial"/>
          <w:b/>
          <w:bCs/>
          <w:sz w:val="20"/>
          <w:szCs w:val="20"/>
          <w:lang w:val="en-GB"/>
        </w:rPr>
        <w:t>Jayashankar</w:t>
      </w:r>
      <w:proofErr w:type="spellEnd"/>
      <w:r w:rsidRPr="00AB0B04">
        <w:rPr>
          <w:rFonts w:ascii="Arial" w:hAnsi="Arial" w:cs="Arial"/>
          <w:b/>
          <w:bCs/>
          <w:sz w:val="20"/>
          <w:szCs w:val="20"/>
          <w:lang w:val="en-GB"/>
        </w:rPr>
        <w:t xml:space="preserve"> Telangana Agricultural University, </w:t>
      </w:r>
      <w:proofErr w:type="spellStart"/>
      <w:r w:rsidRPr="00AB0B04">
        <w:rPr>
          <w:rFonts w:ascii="Arial" w:hAnsi="Arial" w:cs="Arial"/>
          <w:b/>
          <w:bCs/>
          <w:sz w:val="20"/>
          <w:szCs w:val="20"/>
          <w:lang w:val="en-GB"/>
        </w:rPr>
        <w:t>Rajendranagar</w:t>
      </w:r>
      <w:proofErr w:type="spellEnd"/>
      <w:r w:rsidRPr="00AB0B04">
        <w:rPr>
          <w:rFonts w:ascii="Arial" w:hAnsi="Arial" w:cs="Arial"/>
          <w:b/>
          <w:bCs/>
          <w:sz w:val="20"/>
          <w:szCs w:val="20"/>
          <w:lang w:val="en-GB"/>
        </w:rPr>
        <w:t>, India</w:t>
      </w:r>
      <w:bookmarkEnd w:id="2"/>
    </w:p>
    <w:sectPr w:rsidR="00AB0B04" w:rsidRPr="00AB0B04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5D8B24" w14:textId="77777777" w:rsidR="0045062F" w:rsidRPr="0000007A" w:rsidRDefault="0045062F" w:rsidP="0099583E">
      <w:r>
        <w:separator/>
      </w:r>
    </w:p>
  </w:endnote>
  <w:endnote w:type="continuationSeparator" w:id="0">
    <w:p w14:paraId="24BF1EFB" w14:textId="77777777" w:rsidR="0045062F" w:rsidRPr="0000007A" w:rsidRDefault="0045062F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5FFAEF" w14:textId="77777777" w:rsidR="0045062F" w:rsidRPr="0000007A" w:rsidRDefault="0045062F" w:rsidP="0099583E">
      <w:r>
        <w:separator/>
      </w:r>
    </w:p>
  </w:footnote>
  <w:footnote w:type="continuationSeparator" w:id="0">
    <w:p w14:paraId="30E34D16" w14:textId="77777777" w:rsidR="0045062F" w:rsidRPr="0000007A" w:rsidRDefault="0045062F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9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3713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2E83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0223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37637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0303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4481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052CE"/>
    <w:rsid w:val="00421DBF"/>
    <w:rsid w:val="0042465A"/>
    <w:rsid w:val="00435B36"/>
    <w:rsid w:val="00442B24"/>
    <w:rsid w:val="004430CD"/>
    <w:rsid w:val="0044519B"/>
    <w:rsid w:val="0045062F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16B3"/>
    <w:rsid w:val="00565D90"/>
    <w:rsid w:val="00567166"/>
    <w:rsid w:val="00567DE0"/>
    <w:rsid w:val="005735A5"/>
    <w:rsid w:val="005757CF"/>
    <w:rsid w:val="00581FF9"/>
    <w:rsid w:val="005A4F17"/>
    <w:rsid w:val="005B1399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35A"/>
    <w:rsid w:val="008C4B1F"/>
    <w:rsid w:val="008C75AD"/>
    <w:rsid w:val="008D020E"/>
    <w:rsid w:val="008E5067"/>
    <w:rsid w:val="008F036B"/>
    <w:rsid w:val="008F36E4"/>
    <w:rsid w:val="0090720F"/>
    <w:rsid w:val="009112B5"/>
    <w:rsid w:val="0091410B"/>
    <w:rsid w:val="009245E3"/>
    <w:rsid w:val="00942DEE"/>
    <w:rsid w:val="00944F67"/>
    <w:rsid w:val="009553EC"/>
    <w:rsid w:val="00955E45"/>
    <w:rsid w:val="00962B70"/>
    <w:rsid w:val="00967C62"/>
    <w:rsid w:val="00967D10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0B04"/>
    <w:rsid w:val="00AB1ED6"/>
    <w:rsid w:val="00AB2A53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63CA9"/>
    <w:rsid w:val="00C70DFC"/>
    <w:rsid w:val="00C82466"/>
    <w:rsid w:val="00C84097"/>
    <w:rsid w:val="00C908AB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1733"/>
    <w:rsid w:val="00EA2839"/>
    <w:rsid w:val="00EB3E91"/>
    <w:rsid w:val="00EB6E15"/>
    <w:rsid w:val="00EC6894"/>
    <w:rsid w:val="00ED6B12"/>
    <w:rsid w:val="00ED7400"/>
    <w:rsid w:val="00EE659C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67D1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967D1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629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30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7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81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573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51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84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research-perspective-on-biological-science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2</Pages>
  <Words>302</Words>
  <Characters>172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020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11</cp:lastModifiedBy>
  <cp:revision>115</cp:revision>
  <dcterms:created xsi:type="dcterms:W3CDTF">2023-08-30T09:21:00Z</dcterms:created>
  <dcterms:modified xsi:type="dcterms:W3CDTF">2026-02-20T12:51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